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Internship</w:t>
      </w:r>
      <w:r>
        <w:t xml:space="preserve"> </w:t>
      </w:r>
      <w:r>
        <w:t xml:space="preserve">Application</w:t>
      </w:r>
      <w:r>
        <w:t xml:space="preserve"> </w:t>
      </w:r>
      <w:r>
        <w:t xml:space="preserve">Letter</w:t>
      </w:r>
    </w:p>
    <w:bookmarkStart w:id="20" w:name="Xaa7ac81f5acdefaf3fd340fd283ea0963e7c024"/>
    <w:p>
      <w:pPr>
        <w:pStyle w:val="Heading1"/>
      </w:pPr>
      <w:r>
        <w:t xml:space="preserve">Internship Application Letter for Data Scientist Position</w:t>
      </w:r>
    </w:p>
    <w:bookmarkEnd w:id="20"/>
    <w:p>
      <w:pPr>
        <w:pStyle w:val="FirstParagraph"/>
      </w:pPr>
      <w:r>
        <w:t xml:space="preserve">Hiring Manager</w:t>
      </w:r>
      <w:r>
        <w:br/>
      </w:r>
      <w:r>
        <w:t xml:space="preserve">TechInnovate Solutions Brasil</w:t>
      </w:r>
      <w:r>
        <w:br/>
      </w:r>
      <w:r>
        <w:t xml:space="preserve">Avenida Paulista, 1500</w:t>
      </w:r>
      <w:r>
        <w:br/>
      </w:r>
      <w:r>
        <w:t xml:space="preserve">São Paulo, SP 01310-200</w:t>
      </w:r>
      <w:r>
        <w:br/>
      </w:r>
      <w:r>
        <w:t xml:space="preserve">Brazil</w:t>
      </w:r>
    </w:p>
    <w:p>
      <w:pPr>
        <w:pStyle w:val="BodyText"/>
      </w:pPr>
      <w:r>
        <w:t xml:space="preserve">October 26, 2023</w:t>
      </w:r>
    </w:p>
    <w:p>
      <w:pPr>
        <w:pStyle w:val="BodyText"/>
      </w:pPr>
      <w:r>
        <w:t xml:space="preserve">Dear Hiring Manager,</w:t>
      </w:r>
    </w:p>
    <w:p>
      <w:pPr>
        <w:pStyle w:val="BodyText"/>
      </w:pPr>
      <w:r>
        <w:t xml:space="preserve">I am writing this Internship Application Letter with immense enthusiasm to express my strong interest in the Data Scientist Intern position at TechInnovate Solutions Brasil in São Paulo, Brazil. As a final-year Computer Science student at Universidade de São Paulo with specialized coursework in machine learning and statistical modeling, I have meticulously aligned my academic journey with the evolving demands of the Brazilian data science ecosystem. My passion for transforming complex datasets into actionable business intelligence has been nurtured through rigorous university projects and hands-on experience analyzing Brazil's unique market dynamics, making me exceptionally prepared to contribute to your team from day one in Brazil São Paulo.</w:t>
      </w:r>
    </w:p>
    <w:p>
      <w:pPr>
        <w:pStyle w:val="BodyText"/>
      </w:pPr>
      <w:r>
        <w:t xml:space="preserve">My academic foundation includes a comprehensive curriculum featuring advanced courses such as Machine Learning with Python (including deep learning frameworks like TensorFlow), Big Data Analytics using Apache Spark, and Statistical Methods for Data Science. I recently completed a capstone project analyzing e-commerce trends across Brazilian states using the 2023 Mercado Livre dataset—where I developed predictive models that identified regional purchasing patterns with 89% accuracy. This project required extensive data cleaning of messy retail datasets, feature engineering for São Paulo's distinct urban shopping behaviors, and deploying an interactive dashboard in Portuguese to communicate insights to non-technical stakeholders. The experience taught me how to navigate Brazil's data landscape while respecting local cultural nuances—a critical skill for any Data Scientist operating in Brazil São Paulo.</w:t>
      </w:r>
    </w:p>
    <w:p>
      <w:pPr>
        <w:pStyle w:val="BodyText"/>
      </w:pPr>
      <w:r>
        <w:t xml:space="preserve">Beyond academics, I've actively engaged with São Paulo's vibrant tech community through the "São Paulo Data Science Meetup" and contributed to open-source projects supporting Brazilian social initiatives. For instance, I collaborated on a Kaggle competition analyzing public health data from São Paulo's municipal health network to predict flu outbreak hotspots—results that were later presented at the 2023 Latin American Data Science Summit in São Paulo. This experience taught me how to handle Brazil's unique data challenges: fragmented healthcare records, multilingual text analysis for Portuguese/English inputs, and ethical considerations when working with sensitive population health metrics. As I prepare to launch my career as a Data Scientist in Brazil São Paulo, I understand that technical expertise must be paired with cultural intelligence—a principle deeply embedded in my professional development.</w:t>
      </w:r>
    </w:p>
    <w:p>
      <w:pPr>
        <w:pStyle w:val="BodyText"/>
      </w:pPr>
      <w:r>
        <w:t xml:space="preserve">I am particularly drawn to TechInnovate Solutions Brasil's innovative work in leveraging AI for sustainable urban solutions, especially your recent project optimizing public transportation routes across Brazil São Paulo using real-time traffic data. My internship goal is to immerse myself in this mission while applying my skills in Python (Pandas, Scikit-learn), SQL, and Tableau. I've studied your company's approach to the Brazilian market and admire how you balance global best practices with hyper-localized solutions—exactly the methodology I aim to master as a future Data Scientist. The opportunity to learn from your team while contributing to projects that impact millions of São Paulo residents aligns perfectly with my career vision in Brazil.</w:t>
      </w:r>
    </w:p>
    <w:p>
      <w:pPr>
        <w:pStyle w:val="BodyText"/>
      </w:pPr>
      <w:r>
        <w:t xml:space="preserve">What distinguishes me as a candidate for this Internship Application Letter is my deep understanding of Brazil's data landscape and proactive approach to regional challenges. During my research, I discovered that Brazilian companies face unique hurdles: inconsistent data quality across state registries, high volatility in economic indicators, and the need for culturally attuned AI models. My academic project on Brazilian consumer sentiment analysis demonstrated this when I developed a NLP model that correctly interpreted colloquial Portuguese terms like "vai dar ruim" (will go bad) versus formal expressions—a nuance critical for accurate market analysis. I've also taken specialized courses in Brazilian Business Analytics and Data Ethics, ensuring I can navigate the regulatory environment while respecting local values.</w:t>
      </w:r>
    </w:p>
    <w:p>
      <w:pPr>
        <w:pStyle w:val="BodyText"/>
      </w:pPr>
      <w:r>
        <w:t xml:space="preserve">I am fully prepared to embrace the dynamic lifestyle of Brazil São Paulo—the city's energy, diversity, and entrepreneurial spirit have always inspired me. My fluency in Portuguese (advanced level) and English (professional proficiency), combined with my familiarity with Brazilian work culture through previous internships at local tech startups, means I can immediately integrate into your team. I've researched São Paulo's top data science communities and plan to actively participate in events like the Data Science São Paulo conference to contribute fresh perspectives while learning from industry leaders.</w:t>
      </w:r>
    </w:p>
    <w:p>
      <w:pPr>
        <w:pStyle w:val="BodyText"/>
      </w:pPr>
      <w:r>
        <w:t xml:space="preserve">The prospect of growing as a Data Scientist within TechInnovate Solutions Brasil's innovative environment fills me with genuine excitement. I am eager to apply my skills in predictive analytics, data visualization, and machine learning engineering to help solve complex business challenges specific to Brazil São Paulo's market. My academic projects consistently demonstrate not only technical competence but also the ability to translate insights into strategic recommendations—a quality that will make me a valuable asset during this internship.</w:t>
      </w:r>
    </w:p>
    <w:p>
      <w:pPr>
        <w:pStyle w:val="BodyText"/>
      </w:pPr>
      <w:r>
        <w:t xml:space="preserve">Thank you for considering my Internship Application Letter for the Data Scientist position. I have attached my resume, academic transcripts, and a portfolio of projects including my São Paulo public health analysis model. I am available for an interview at your earliest convenience and would welcome the opportunity to discuss how my skills in machine learning, data engineering, and Brazilian market analytics can support TechInnovate Solutions Brasil's mission. I am particularly excited about contributing to the future of data-driven innovation in Brazil São Paulo—a city that represents both my professional home and my greatest source of inspiration.</w:t>
      </w:r>
    </w:p>
    <w:p>
      <w:pPr>
        <w:pStyle w:val="BodyText"/>
      </w:pPr>
      <w:r>
        <w:t xml:space="preserve">Sincerely,</w:t>
      </w:r>
      <w:r>
        <w:br/>
      </w:r>
      <w:r>
        <w:br/>
      </w:r>
      <w:r>
        <w:t xml:space="preserve">Ana Silva</w:t>
      </w:r>
      <w:r>
        <w:br/>
      </w:r>
      <w:r>
        <w:t xml:space="preserve">Computer Science Student (Expected Graduation: December 2023)</w:t>
      </w:r>
      <w:r>
        <w:br/>
      </w:r>
      <w:r>
        <w:t xml:space="preserve">Universidade de São Paulo</w:t>
      </w:r>
      <w:r>
        <w:br/>
      </w:r>
      <w:r>
        <w:t xml:space="preserve">+55 11 98765-4321 | ana.silva@email.com.br</w:t>
      </w:r>
      <w:r>
        <w:br/>
      </w:r>
      <w:r>
        <w:t xml:space="preserve">LinkedIn: linkedin.com/in/anasilva-datascience</w:t>
      </w:r>
    </w:p>
    <w:p>
      <w:pPr>
        <w:pStyle w:val="BodyText"/>
      </w:pPr>
      <w:r>
        <w:t xml:space="preserve">Key Technical Skills:</w:t>
      </w:r>
    </w:p>
    <w:p>
      <w:pPr>
        <w:numPr>
          <w:ilvl w:val="0"/>
          <w:numId w:val="1001"/>
        </w:numPr>
        <w:pStyle w:val="Compact"/>
      </w:pPr>
      <w:r>
        <w:t xml:space="preserve">Programming: Python (Pandas, NumPy, Scikit-learn), R, SQL</w:t>
      </w:r>
    </w:p>
    <w:p>
      <w:pPr>
        <w:numPr>
          <w:ilvl w:val="0"/>
          <w:numId w:val="1001"/>
        </w:numPr>
        <w:pStyle w:val="Compact"/>
      </w:pPr>
      <w:r>
        <w:t xml:space="preserve">Data Visualization: Tableau, Matplotlib, Seaborn</w:t>
      </w:r>
    </w:p>
    <w:p>
      <w:pPr>
        <w:numPr>
          <w:ilvl w:val="0"/>
          <w:numId w:val="1001"/>
        </w:numPr>
        <w:pStyle w:val="Compact"/>
      </w:pPr>
      <w:r>
        <w:t xml:space="preserve">Machine Learning: Regression Analysis, Classification Models, NLP (Portuguese/English)</w:t>
      </w:r>
    </w:p>
    <w:p>
      <w:pPr>
        <w:numPr>
          <w:ilvl w:val="0"/>
          <w:numId w:val="1001"/>
        </w:numPr>
        <w:pStyle w:val="Compact"/>
      </w:pPr>
      <w:r>
        <w:t xml:space="preserve">Data Engineering: Apache Spark (Basic), Data Pipeline Design</w:t>
      </w:r>
    </w:p>
    <w:p>
      <w:pPr>
        <w:numPr>
          <w:ilvl w:val="0"/>
          <w:numId w:val="1001"/>
        </w:numPr>
        <w:pStyle w:val="Compact"/>
      </w:pPr>
      <w:r>
        <w:t xml:space="preserve">Languages: Portuguese (Native), English (Professional), Spanish (Intermediate)</w:t>
      </w:r>
    </w:p>
    <w:p>
      <w:pPr>
        <w:pStyle w:val="FirstParagraph"/>
      </w:pPr>
      <w:r>
        <w:t xml:space="preserve">Note: This Internship Application Letter is specifically crafted for a Data Scientist internship opportunity in Brazil São Paulo. It reflects my deep understanding of the regional data science context, Brazilian market dynamics, and my commitment to contributing meaningfully within São Paulo's innovative tech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Internship Application Letter</dc:title>
  <dc:creator/>
  <dc:language>en</dc:language>
  <cp:keywords/>
  <dcterms:created xsi:type="dcterms:W3CDTF">2025-12-08T09:31:03Z</dcterms:created>
  <dcterms:modified xsi:type="dcterms:W3CDTF">2025-12-08T09:31:03Z</dcterms:modified>
</cp:coreProperties>
</file>

<file path=docProps/custom.xml><?xml version="1.0" encoding="utf-8"?>
<Properties xmlns="http://schemas.openxmlformats.org/officeDocument/2006/custom-properties" xmlns:vt="http://schemas.openxmlformats.org/officeDocument/2006/docPropsVTypes"/>
</file>